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E71A4F" w:rsidRPr="00C4098F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E71A4F" w:rsidRPr="00C4098F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E71A4F" w:rsidRPr="00C4098F" w:rsidRDefault="0046591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E71A4F" w:rsidRPr="00C4098F" w:rsidRDefault="00465910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4098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athematics and Computer Science: Research Updates</w:t>
              </w:r>
            </w:hyperlink>
          </w:p>
        </w:tc>
      </w:tr>
      <w:tr w:rsidR="00E71A4F" w:rsidRPr="00C4098F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E71A4F" w:rsidRPr="00C4098F" w:rsidRDefault="0046591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E71A4F" w:rsidRPr="00C4098F" w:rsidRDefault="004659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359</w:t>
            </w:r>
          </w:p>
        </w:tc>
      </w:tr>
      <w:tr w:rsidR="00E71A4F" w:rsidRPr="00C4098F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E71A4F" w:rsidRPr="00C4098F" w:rsidRDefault="0046591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E71A4F" w:rsidRPr="00C4098F" w:rsidRDefault="004659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4098F">
              <w:rPr>
                <w:rFonts w:ascii="Arial" w:hAnsi="Arial" w:cs="Arial"/>
                <w:b/>
                <w:sz w:val="20"/>
                <w:szCs w:val="20"/>
                <w:lang w:val="en-GB"/>
              </w:rPr>
              <w:t>Performance Assessment of Queuing Networks with Intermittently Accessible Servers, Failed Servers, Corrective Maintenance, Feedback, and Customer Abandonment</w:t>
            </w:r>
          </w:p>
        </w:tc>
      </w:tr>
      <w:tr w:rsidR="00E71A4F" w:rsidRPr="00C4098F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E71A4F" w:rsidRPr="00C4098F" w:rsidRDefault="0046591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E71A4F" w:rsidRPr="00C4098F" w:rsidRDefault="004659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77777777" w:rsidR="00E71A4F" w:rsidRPr="00C4098F" w:rsidRDefault="0046591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4098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E71A4F" w:rsidRPr="00C4098F" w:rsidRDefault="00E71A4F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E71A4F" w:rsidRPr="00C4098F" w:rsidRDefault="00465910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4098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7777777" w:rsidR="00E71A4F" w:rsidRPr="00C4098F" w:rsidRDefault="0000000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4098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pict w14:anchorId="0C361EA3">
          <v:rect id="_x0000_s1026" style="position:absolute;left:0;text-align:left;margin-left:-9.6pt;margin-top:14.25pt;width:1071.35pt;height:124.75pt;z-index:251659264;mso-width-relative:page;mso-height-relative:page">
            <v:textbox>
              <w:txbxContent>
                <w:p w14:paraId="4FFED94D" w14:textId="77777777" w:rsidR="00E71A4F" w:rsidRDefault="00465910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E71A4F" w:rsidRDefault="00E71A4F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71A4F" w:rsidRDefault="00465910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71A4F" w:rsidRDefault="00E71A4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777777" w:rsidR="00E71A4F" w:rsidRDefault="0046591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dvances in Mathematics and Computer Science, 40(4): 43-56, 2025.</w:t>
                  </w:r>
                </w:p>
                <w:p w14:paraId="57E24C8C" w14:textId="77777777" w:rsidR="00E71A4F" w:rsidRDefault="0046591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amcs</w:t>
                  </w:r>
                  <w:proofErr w:type="spellEnd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/2025/v40i41987 </w:t>
                  </w:r>
                </w:p>
              </w:txbxContent>
            </v:textbox>
          </v:rect>
        </w:pict>
      </w:r>
    </w:p>
    <w:p w14:paraId="40641486" w14:textId="77777777" w:rsidR="00E71A4F" w:rsidRPr="00C4098F" w:rsidRDefault="00465910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4098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E71A4F" w:rsidRPr="00C4098F" w:rsidRDefault="00E71A4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E71A4F" w:rsidRPr="00C4098F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E71A4F" w:rsidRPr="00C4098F" w:rsidRDefault="0046591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4098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4098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E71A4F" w:rsidRPr="00C4098F" w:rsidRDefault="00E71A4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71A4F" w:rsidRPr="00C4098F" w14:paraId="5EA12279" w14:textId="77777777">
        <w:tc>
          <w:tcPr>
            <w:tcW w:w="1265" w:type="pct"/>
            <w:noWrap/>
          </w:tcPr>
          <w:p w14:paraId="7AE9682F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E71A4F" w:rsidRPr="00C4098F" w:rsidRDefault="0046591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4098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E71A4F" w:rsidRPr="00C4098F" w:rsidRDefault="0046591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E71A4F" w:rsidRPr="00C4098F" w:rsidRDefault="00E71A4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E71A4F" w:rsidRPr="00C4098F" w:rsidRDefault="0046591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4098F">
              <w:rPr>
                <w:rFonts w:ascii="Arial" w:hAnsi="Arial" w:cs="Arial"/>
                <w:lang w:val="en-GB"/>
              </w:rPr>
              <w:t>Author’s Feedback</w:t>
            </w:r>
            <w:r w:rsidRPr="00C4098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4098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E71A4F" w:rsidRPr="00C4098F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E71A4F" w:rsidRPr="00C4098F" w:rsidRDefault="0046591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E71A4F" w:rsidRPr="00C4098F" w:rsidRDefault="00E71A4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E71A4F" w:rsidRPr="00C4098F" w:rsidRDefault="00E71A4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71A4F" w:rsidRPr="00C4098F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E71A4F" w:rsidRPr="00C4098F" w:rsidRDefault="0046591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E71A4F" w:rsidRPr="00C4098F" w:rsidRDefault="0046591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2E25522" w14:textId="77777777" w:rsidR="00E71A4F" w:rsidRPr="00C4098F" w:rsidRDefault="00465910">
            <w:pPr>
              <w:ind w:left="360"/>
              <w:rPr>
                <w:rFonts w:ascii="Arial" w:eastAsia="SimSun" w:hAnsi="Arial" w:cs="Arial"/>
                <w:sz w:val="20"/>
                <w:szCs w:val="20"/>
                <w:lang w:val="fr-FR"/>
              </w:rPr>
            </w:pPr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I </w:t>
            </w:r>
            <w:proofErr w:type="spellStart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>suggest</w:t>
            </w:r>
            <w:proofErr w:type="spellEnd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the </w:t>
            </w:r>
            <w:proofErr w:type="spellStart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>following</w:t>
            </w:r>
            <w:proofErr w:type="spellEnd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>title</w:t>
            </w:r>
            <w:proofErr w:type="spellEnd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: </w:t>
            </w:r>
          </w:p>
          <w:p w14:paraId="794AA9A7" w14:textId="77777777" w:rsidR="00E71A4F" w:rsidRPr="00C4098F" w:rsidRDefault="00465910">
            <w:pPr>
              <w:ind w:left="360" w:firstLineChars="150" w:firstLine="30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A Note on </w:t>
            </w:r>
            <w:r w:rsidRPr="00C4098F">
              <w:rPr>
                <w:rFonts w:ascii="Arial" w:eastAsia="SimSun" w:hAnsi="Arial" w:cs="Arial"/>
                <w:sz w:val="20"/>
                <w:szCs w:val="20"/>
              </w:rPr>
              <w:t>Performance Assessment of Queuing Networks</w:t>
            </w:r>
          </w:p>
        </w:tc>
        <w:tc>
          <w:tcPr>
            <w:tcW w:w="1523" w:type="pct"/>
          </w:tcPr>
          <w:p w14:paraId="405B6701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71A4F" w:rsidRPr="00C4098F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E71A4F" w:rsidRPr="00C4098F" w:rsidRDefault="00465910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4098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E71A4F" w:rsidRPr="00C4098F" w:rsidRDefault="00465910">
            <w:pPr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The abstract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should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be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short. So,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it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is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better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delete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the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paragraph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from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: </w:t>
            </w:r>
            <w:r w:rsidRPr="00C4098F">
              <w:rPr>
                <w:rFonts w:ascii="Arial" w:eastAsia="SimSun" w:hAnsi="Arial" w:cs="Arial"/>
                <w:sz w:val="20"/>
                <w:szCs w:val="20"/>
              </w:rPr>
              <w:t xml:space="preserve">We first studied the two-server heterogeneous M/M/2 </w:t>
            </w:r>
            <w:proofErr w:type="gramStart"/>
            <w:r w:rsidRPr="00C4098F">
              <w:rPr>
                <w:rFonts w:ascii="Arial" w:eastAsia="SimSun" w:hAnsi="Arial" w:cs="Arial"/>
                <w:sz w:val="20"/>
                <w:szCs w:val="20"/>
              </w:rPr>
              <w:t>model</w:t>
            </w:r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>....</w:t>
            </w:r>
            <w:proofErr w:type="gramEnd"/>
          </w:p>
        </w:tc>
        <w:tc>
          <w:tcPr>
            <w:tcW w:w="1523" w:type="pct"/>
          </w:tcPr>
          <w:p w14:paraId="1D54B730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71A4F" w:rsidRPr="00C4098F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E71A4F" w:rsidRPr="00C4098F" w:rsidRDefault="0046591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E71A4F" w:rsidRPr="00C4098F" w:rsidRDefault="0046591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T</w:t>
            </w: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e manuscript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is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ientifically</w:t>
            </w: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</w:t>
            </w: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 </w:t>
            </w:r>
          </w:p>
        </w:tc>
        <w:tc>
          <w:tcPr>
            <w:tcW w:w="1523" w:type="pct"/>
          </w:tcPr>
          <w:p w14:paraId="4898F764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71A4F" w:rsidRPr="00C4098F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E71A4F" w:rsidRPr="00C4098F" w:rsidRDefault="0046591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E71A4F" w:rsidRPr="00C4098F" w:rsidRDefault="0046591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E71A4F" w:rsidRPr="00C4098F" w:rsidRDefault="0046591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The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authors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must to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add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some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other</w:t>
            </w:r>
            <w:proofErr w:type="spellEnd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references</w:t>
            </w:r>
            <w:proofErr w:type="spellEnd"/>
          </w:p>
        </w:tc>
        <w:tc>
          <w:tcPr>
            <w:tcW w:w="1523" w:type="pct"/>
          </w:tcPr>
          <w:p w14:paraId="40220055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71A4F" w:rsidRPr="00C4098F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E71A4F" w:rsidRPr="00C4098F" w:rsidRDefault="0046591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4098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E71A4F" w:rsidRPr="00C4098F" w:rsidRDefault="00E71A4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E71A4F" w:rsidRPr="00C4098F" w:rsidRDefault="00E71A4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5AA63A5B" w:rsidR="00E71A4F" w:rsidRPr="00C4098F" w:rsidRDefault="00465910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The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language</w:t>
            </w:r>
            <w:proofErr w:type="spellEnd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english</w:t>
            </w:r>
            <w:proofErr w:type="spellEnd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is</w:t>
            </w:r>
            <w:proofErr w:type="spellEnd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suitable</w:t>
            </w:r>
            <w:proofErr w:type="spellEnd"/>
          </w:p>
          <w:p w14:paraId="149A6CEF" w14:textId="77777777" w:rsidR="00E71A4F" w:rsidRPr="00C4098F" w:rsidRDefault="00E71A4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E71A4F" w:rsidRPr="00C4098F" w:rsidRDefault="00E71A4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71A4F" w:rsidRPr="00C4098F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E71A4F" w:rsidRPr="00C4098F" w:rsidRDefault="0046591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4098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4098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4098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E71A4F" w:rsidRPr="00C4098F" w:rsidRDefault="00E71A4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E71A4F" w:rsidRPr="00C4098F" w:rsidRDefault="00E71A4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E71A4F" w:rsidRPr="00C4098F" w:rsidRDefault="00465910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I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suggest</w:t>
            </w:r>
            <w:proofErr w:type="spellEnd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 the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following</w:t>
            </w:r>
            <w:proofErr w:type="spellEnd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struture</w:t>
            </w:r>
            <w:proofErr w:type="spellEnd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 of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this</w:t>
            </w:r>
            <w:proofErr w:type="spellEnd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manuscript</w:t>
            </w:r>
            <w:proofErr w:type="spellEnd"/>
            <w:proofErr w:type="gram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.:</w:t>
            </w:r>
            <w:proofErr w:type="gramEnd"/>
          </w:p>
          <w:p w14:paraId="4E1D22A2" w14:textId="77777777" w:rsidR="00E71A4F" w:rsidRPr="00C4098F" w:rsidRDefault="00465910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1. Introduction and motivation</w:t>
            </w:r>
          </w:p>
          <w:p w14:paraId="6104AE38" w14:textId="77777777" w:rsidR="00E71A4F" w:rsidRPr="00C4098F" w:rsidRDefault="00465910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 xml:space="preserve">2.Main </w:t>
            </w:r>
            <w:proofErr w:type="spellStart"/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results</w:t>
            </w:r>
            <w:proofErr w:type="spellEnd"/>
          </w:p>
          <w:p w14:paraId="02561BC7" w14:textId="77777777" w:rsidR="00E71A4F" w:rsidRPr="00C4098F" w:rsidRDefault="00465910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C4098F">
              <w:rPr>
                <w:rFonts w:ascii="Arial" w:hAnsi="Arial" w:cs="Arial"/>
                <w:sz w:val="20"/>
                <w:szCs w:val="20"/>
                <w:lang w:val="fr-FR"/>
              </w:rPr>
              <w:t>3.Conclusion and Perspectives</w:t>
            </w:r>
          </w:p>
          <w:p w14:paraId="7EB58C99" w14:textId="77777777" w:rsidR="00E71A4F" w:rsidRPr="00C4098F" w:rsidRDefault="00465910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C4098F">
              <w:rPr>
                <w:rFonts w:ascii="Arial" w:eastAsia="SimSun" w:hAnsi="Arial" w:cs="Arial"/>
                <w:sz w:val="20"/>
                <w:szCs w:val="20"/>
              </w:rPr>
              <w:t xml:space="preserve"> the Geometric Matrix Method (GMM)</w:t>
            </w:r>
            <w:proofErr w:type="spellStart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>is</w:t>
            </w:r>
            <w:proofErr w:type="spellEnd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>valid</w:t>
            </w:r>
            <w:proofErr w:type="spellEnd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in the </w:t>
            </w:r>
            <w:proofErr w:type="spellStart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>field</w:t>
            </w:r>
            <w:proofErr w:type="spellEnd"/>
            <w:r w:rsidRPr="00C4098F">
              <w:rPr>
                <w:rFonts w:ascii="Arial" w:eastAsia="SimSun" w:hAnsi="Arial" w:cs="Arial"/>
                <w:sz w:val="20"/>
                <w:szCs w:val="20"/>
                <w:lang w:val="fr-FR"/>
              </w:rPr>
              <w:t xml:space="preserve"> \math{C}??</w:t>
            </w:r>
          </w:p>
          <w:p w14:paraId="15DFD0E8" w14:textId="77777777" w:rsidR="00E71A4F" w:rsidRPr="00C4098F" w:rsidRDefault="00E71A4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E71A4F" w:rsidRPr="00C4098F" w:rsidRDefault="00E71A4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E71A4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F4DA41" w14:textId="77777777" w:rsidR="00C4098F" w:rsidRDefault="00C4098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3B7E4E" w14:textId="77777777" w:rsidR="00C4098F" w:rsidRPr="00C4098F" w:rsidRDefault="00C4098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E71A4F" w:rsidRPr="00C4098F" w:rsidRDefault="00E71A4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E71A4F" w:rsidRPr="00C4098F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E71A4F" w:rsidRPr="00C4098F" w:rsidRDefault="004659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4098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4098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E71A4F" w:rsidRPr="00C4098F" w:rsidRDefault="00E71A4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71A4F" w:rsidRPr="00C4098F" w14:paraId="5356501F" w14:textId="77777777">
        <w:trPr>
          <w:trHeight w:val="935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E71A4F" w:rsidRPr="00C4098F" w:rsidRDefault="00E71A4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E71A4F" w:rsidRPr="00C4098F" w:rsidRDefault="0046591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4098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EBFFFF"/>
          </w:tcPr>
          <w:p w14:paraId="6F48B50B" w14:textId="77777777" w:rsidR="00E71A4F" w:rsidRPr="00C4098F" w:rsidRDefault="0046591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4098F">
              <w:rPr>
                <w:rFonts w:ascii="Arial" w:hAnsi="Arial" w:cs="Arial"/>
                <w:lang w:val="en-GB"/>
              </w:rPr>
              <w:t>Author’s comment</w:t>
            </w:r>
            <w:r w:rsidRPr="00C4098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4098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E71A4F" w:rsidRPr="00C4098F" w14:paraId="3944C8A3" w14:textId="77777777">
        <w:trPr>
          <w:trHeight w:val="697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E71A4F" w:rsidRPr="00C4098F" w:rsidRDefault="004659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4098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E71A4F" w:rsidRPr="00C4098F" w:rsidRDefault="00E71A4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E71A4F" w:rsidRPr="00C4098F" w:rsidRDefault="004659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4098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4098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4098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E71A4F" w:rsidRPr="00C4098F" w:rsidRDefault="00E71A4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E71A4F" w:rsidRPr="00C4098F" w:rsidRDefault="00E71A4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EBFFFF"/>
            <w:vAlign w:val="center"/>
          </w:tcPr>
          <w:p w14:paraId="780A9F8E" w14:textId="77777777" w:rsidR="00E71A4F" w:rsidRPr="00C4098F" w:rsidRDefault="00E71A4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E71A4F" w:rsidRPr="00C4098F" w:rsidRDefault="00E71A4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E71A4F" w:rsidRPr="00C4098F" w:rsidRDefault="00E71A4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E71A4F" w:rsidRPr="00C4098F" w:rsidRDefault="00E71A4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E71A4F" w:rsidRDefault="00E71A4F">
      <w:pPr>
        <w:rPr>
          <w:rFonts w:ascii="Arial" w:hAnsi="Arial" w:cs="Arial"/>
          <w:b/>
          <w:sz w:val="20"/>
          <w:szCs w:val="20"/>
          <w:lang w:val="en-GB"/>
        </w:rPr>
      </w:pPr>
    </w:p>
    <w:p w14:paraId="08F4AB9C" w14:textId="77777777" w:rsidR="00C4098F" w:rsidRPr="00EB50AF" w:rsidRDefault="00C4098F" w:rsidP="00C4098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B50AF">
        <w:rPr>
          <w:rFonts w:ascii="Arial" w:hAnsi="Arial" w:cs="Arial"/>
          <w:b/>
          <w:u w:val="single"/>
        </w:rPr>
        <w:t>Reviewer details:</w:t>
      </w:r>
    </w:p>
    <w:p w14:paraId="2D683C11" w14:textId="77777777" w:rsidR="00C4098F" w:rsidRPr="00EB50AF" w:rsidRDefault="00C4098F" w:rsidP="00C4098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B50AF">
        <w:rPr>
          <w:rFonts w:ascii="Arial" w:hAnsi="Arial" w:cs="Arial"/>
          <w:b/>
          <w:color w:val="000000"/>
        </w:rPr>
        <w:t>Salah Eddine Oustani, Morocco</w:t>
      </w:r>
    </w:p>
    <w:p w14:paraId="2C47E44E" w14:textId="77777777" w:rsidR="00C4098F" w:rsidRPr="00C4098F" w:rsidRDefault="00C4098F">
      <w:pPr>
        <w:rPr>
          <w:rFonts w:ascii="Arial" w:hAnsi="Arial" w:cs="Arial"/>
          <w:b/>
          <w:sz w:val="20"/>
          <w:szCs w:val="20"/>
        </w:rPr>
      </w:pPr>
    </w:p>
    <w:sectPr w:rsidR="00C4098F" w:rsidRPr="00C4098F">
      <w:headerReference w:type="default" r:id="rId8"/>
      <w:footerReference w:type="default" r:id="rId9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B12137" w14:textId="77777777" w:rsidR="008D15D1" w:rsidRDefault="008D15D1">
      <w:r>
        <w:separator/>
      </w:r>
    </w:p>
  </w:endnote>
  <w:endnote w:type="continuationSeparator" w:id="0">
    <w:p w14:paraId="5693A8CE" w14:textId="77777777" w:rsidR="008D15D1" w:rsidRDefault="008D1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E71A4F" w:rsidRDefault="00465910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34F74" w14:textId="77777777" w:rsidR="008D15D1" w:rsidRDefault="008D15D1">
      <w:r>
        <w:separator/>
      </w:r>
    </w:p>
  </w:footnote>
  <w:footnote w:type="continuationSeparator" w:id="0">
    <w:p w14:paraId="412E8A90" w14:textId="77777777" w:rsidR="008D15D1" w:rsidRDefault="008D15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E71A4F" w:rsidRDefault="00E71A4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E71A4F" w:rsidRDefault="00E71A4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E71A4F" w:rsidRDefault="00465910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1B4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63D3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15F6"/>
    <w:rsid w:val="00442B24"/>
    <w:rsid w:val="004430CD"/>
    <w:rsid w:val="0044519B"/>
    <w:rsid w:val="00452F40"/>
    <w:rsid w:val="00457AB1"/>
    <w:rsid w:val="00457BC0"/>
    <w:rsid w:val="00461309"/>
    <w:rsid w:val="00462996"/>
    <w:rsid w:val="00465910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24E"/>
    <w:rsid w:val="004F1D31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3681"/>
    <w:rsid w:val="00555430"/>
    <w:rsid w:val="00557CD3"/>
    <w:rsid w:val="00560D3C"/>
    <w:rsid w:val="00565D90"/>
    <w:rsid w:val="00567DE0"/>
    <w:rsid w:val="005735A5"/>
    <w:rsid w:val="005757CF"/>
    <w:rsid w:val="00581FF9"/>
    <w:rsid w:val="00582D72"/>
    <w:rsid w:val="00593BE2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15D1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36CA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098F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5FC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A4F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6C7A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5FDD4E59"/>
    <w:rsid w:val="749A25F7"/>
    <w:rsid w:val="7C2D4B4A"/>
    <w:rsid w:val="7F901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3286C610"/>
  <w15:docId w15:val="{4E40F374-CF23-4C87-A8D0-87425AB6D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C4098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research-updates-vol-1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384</Words>
  <Characters>2191</Characters>
  <Application>Microsoft Office Word</Application>
  <DocSecurity>0</DocSecurity>
  <Lines>18</Lines>
  <Paragraphs>5</Paragraphs>
  <ScaleCrop>false</ScaleCrop>
  <Company>HP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9-15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6-12.2.0.22549</vt:lpwstr>
  </property>
  <property fmtid="{D5CDD505-2E9C-101B-9397-08002B2CF9AE}" pid="4" name="ICV">
    <vt:lpwstr>A65832EE417949DDB7189521A352D162_12</vt:lpwstr>
  </property>
</Properties>
</file>